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09BBB" w14:textId="6B7DB692" w:rsidR="00957DCC" w:rsidRPr="00206A4D" w:rsidRDefault="00957DCC" w:rsidP="00274D0B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</w:p>
    <w:p w14:paraId="50D1E34B" w14:textId="2E0C37CC" w:rsidR="004125B7" w:rsidRPr="004E38D4" w:rsidRDefault="004125B7" w:rsidP="00957DC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4"/>
          <w:szCs w:val="24"/>
          <w:lang w:val="en-GB"/>
        </w:rPr>
      </w:pPr>
      <w:r w:rsidRPr="004E38D4">
        <w:rPr>
          <w:rFonts w:asciiTheme="minorHAnsi" w:hAnsiTheme="minorHAnsi" w:cstheme="minorHAnsi"/>
          <w:sz w:val="24"/>
          <w:szCs w:val="24"/>
          <w:lang w:val="en-GB"/>
        </w:rPr>
        <w:t xml:space="preserve">The </w:t>
      </w:r>
      <w:r w:rsidRPr="004E38D4">
        <w:rPr>
          <w:rFonts w:asciiTheme="minorHAnsi" w:hAnsiTheme="minorHAnsi" w:cstheme="minorHAnsi"/>
          <w:i/>
          <w:iCs/>
          <w:sz w:val="24"/>
          <w:szCs w:val="24"/>
          <w:lang w:val="en-GB"/>
        </w:rPr>
        <w:t xml:space="preserve">Norland </w:t>
      </w:r>
      <w:r w:rsidR="00B21B8E" w:rsidRPr="004E38D4">
        <w:rPr>
          <w:rFonts w:asciiTheme="minorHAnsi" w:hAnsiTheme="minorHAnsi" w:cstheme="minorHAnsi"/>
          <w:i/>
          <w:iCs/>
          <w:sz w:val="24"/>
          <w:szCs w:val="24"/>
          <w:lang w:val="en-GB"/>
        </w:rPr>
        <w:t>Educare Research Journal</w:t>
      </w:r>
      <w:r w:rsidR="00B21B8E" w:rsidRPr="004E38D4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</w:p>
    <w:p w14:paraId="3532C196" w14:textId="77777777" w:rsidR="00957DCC" w:rsidRPr="00206A4D" w:rsidRDefault="00957DCC" w:rsidP="00957DC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0"/>
          <w:szCs w:val="20"/>
          <w:lang w:val="en-GB"/>
        </w:rPr>
      </w:pPr>
    </w:p>
    <w:p w14:paraId="68B56083" w14:textId="63BC59C8" w:rsidR="00957DCC" w:rsidRPr="004E38D4" w:rsidRDefault="00957DCC" w:rsidP="00957DC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1"/>
          <w:szCs w:val="21"/>
          <w:lang w:val="en-GB"/>
        </w:rPr>
      </w:pPr>
      <w:r w:rsidRPr="004E38D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>DECLARATION OF AUTHORSHIP</w:t>
      </w:r>
    </w:p>
    <w:p w14:paraId="65640902" w14:textId="77777777" w:rsidR="00EF2CF6" w:rsidRPr="004E38D4" w:rsidRDefault="00EF2CF6" w:rsidP="00957DC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1"/>
          <w:szCs w:val="21"/>
          <w:lang w:val="en-GB"/>
        </w:rPr>
      </w:pPr>
      <w:r w:rsidRPr="004E38D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 xml:space="preserve">AND </w:t>
      </w:r>
    </w:p>
    <w:p w14:paraId="6D62DCB2" w14:textId="5E50CC9C" w:rsidR="00EF2CF6" w:rsidRPr="004E38D4" w:rsidRDefault="00EF2CF6" w:rsidP="00957DC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1"/>
          <w:szCs w:val="21"/>
          <w:lang w:val="en-GB"/>
        </w:rPr>
      </w:pPr>
      <w:r w:rsidRPr="004E38D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>NO CO</w:t>
      </w:r>
      <w:r w:rsidR="007E1AD2" w:rsidRPr="004E38D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>N</w:t>
      </w:r>
      <w:r w:rsidRPr="004E38D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>FLICT OF INTEREST</w:t>
      </w:r>
    </w:p>
    <w:p w14:paraId="24DB128C" w14:textId="77777777" w:rsidR="004E38D4" w:rsidRPr="004E38D4" w:rsidRDefault="004E38D4" w:rsidP="00B200EF">
      <w:pPr>
        <w:spacing w:after="0" w:line="240" w:lineRule="auto"/>
        <w:rPr>
          <w:rFonts w:asciiTheme="minorHAnsi" w:eastAsia="Times New Roman" w:hAnsiTheme="minorHAnsi" w:cstheme="minorHAnsi"/>
          <w:b/>
          <w:sz w:val="21"/>
          <w:szCs w:val="21"/>
          <w:lang w:val="en-GB"/>
        </w:rPr>
      </w:pPr>
    </w:p>
    <w:p w14:paraId="7690B873" w14:textId="0DA09F4A" w:rsidR="00B200EF" w:rsidRPr="004E38D4" w:rsidRDefault="00B200EF" w:rsidP="00B200EF">
      <w:pPr>
        <w:spacing w:after="0" w:line="240" w:lineRule="auto"/>
        <w:rPr>
          <w:rFonts w:asciiTheme="minorHAnsi" w:eastAsia="Times New Roman" w:hAnsiTheme="minorHAnsi" w:cstheme="minorHAnsi"/>
          <w:b/>
          <w:sz w:val="21"/>
          <w:szCs w:val="21"/>
          <w:lang w:val="en-GB"/>
        </w:rPr>
      </w:pPr>
      <w:r w:rsidRPr="004E38D4">
        <w:rPr>
          <w:rFonts w:asciiTheme="minorHAnsi" w:eastAsia="Times New Roman" w:hAnsiTheme="minorHAnsi" w:cstheme="minorHAnsi"/>
          <w:b/>
          <w:sz w:val="21"/>
          <w:szCs w:val="21"/>
          <w:lang w:val="en-GB"/>
        </w:rPr>
        <w:t xml:space="preserve">Paper title: </w:t>
      </w:r>
    </w:p>
    <w:p w14:paraId="114464A6" w14:textId="77777777" w:rsidR="00957DCC" w:rsidRPr="004E38D4" w:rsidRDefault="00957DCC" w:rsidP="00957DCC">
      <w:pPr>
        <w:spacing w:after="0" w:line="240" w:lineRule="auto"/>
        <w:jc w:val="center"/>
        <w:rPr>
          <w:rFonts w:asciiTheme="minorHAnsi" w:hAnsiTheme="minorHAnsi" w:cstheme="minorHAnsi"/>
          <w:sz w:val="21"/>
          <w:szCs w:val="21"/>
          <w:lang w:val="en-GB"/>
        </w:rPr>
      </w:pPr>
    </w:p>
    <w:p w14:paraId="56911B67" w14:textId="205A37AC" w:rsidR="004125B7" w:rsidRPr="004E38D4" w:rsidRDefault="00FB23AB" w:rsidP="004125B7">
      <w:pPr>
        <w:rPr>
          <w:rFonts w:asciiTheme="minorHAnsi" w:eastAsia="Times New Roman" w:hAnsiTheme="minorHAnsi" w:cstheme="minorHAnsi"/>
          <w:color w:val="000000"/>
          <w:sz w:val="21"/>
          <w:szCs w:val="21"/>
          <w:lang w:val="en-GB" w:eastAsia="en-US"/>
        </w:rPr>
      </w:pPr>
      <w:r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>I/We t</w:t>
      </w:r>
      <w:r w:rsidR="00957DCC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he </w:t>
      </w:r>
      <w:r w:rsidR="004125B7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undersigned </w:t>
      </w:r>
      <w:r w:rsidR="004125B7" w:rsidRPr="004E38D4">
        <w:rPr>
          <w:rFonts w:asciiTheme="minorHAnsi" w:eastAsia="Times New Roman" w:hAnsiTheme="minorHAnsi" w:cstheme="minorHAnsi"/>
          <w:iCs/>
          <w:sz w:val="21"/>
          <w:szCs w:val="21"/>
          <w:lang w:val="en-GB"/>
        </w:rPr>
        <w:t>hereby</w:t>
      </w:r>
      <w:r w:rsidR="00957DCC" w:rsidRPr="004E38D4">
        <w:rPr>
          <w:rFonts w:asciiTheme="minorHAnsi" w:hAnsiTheme="minorHAnsi" w:cstheme="minorHAnsi"/>
          <w:sz w:val="21"/>
          <w:szCs w:val="21"/>
          <w:lang w:val="en-GB"/>
        </w:rPr>
        <w:t xml:space="preserve"> declare that th</w:t>
      </w:r>
      <w:r w:rsidR="004125B7" w:rsidRPr="004E38D4">
        <w:rPr>
          <w:rFonts w:asciiTheme="minorHAnsi" w:hAnsiTheme="minorHAnsi" w:cstheme="minorHAnsi"/>
          <w:sz w:val="21"/>
          <w:szCs w:val="21"/>
          <w:lang w:val="en-GB"/>
        </w:rPr>
        <w:t xml:space="preserve">is </w:t>
      </w:r>
      <w:r w:rsidR="00957DCC" w:rsidRPr="004E38D4">
        <w:rPr>
          <w:rFonts w:asciiTheme="minorHAnsi" w:hAnsiTheme="minorHAnsi" w:cstheme="minorHAnsi"/>
          <w:sz w:val="21"/>
          <w:szCs w:val="21"/>
          <w:lang w:val="en-GB"/>
        </w:rPr>
        <w:t xml:space="preserve">manuscript </w:t>
      </w:r>
      <w:r w:rsidR="004125B7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is original, has not been published before and is not currently being considered for publication elsewhere.</w:t>
      </w:r>
    </w:p>
    <w:p w14:paraId="5AED993C" w14:textId="2B7FBBB5" w:rsidR="00331963" w:rsidRPr="004E38D4" w:rsidRDefault="006F0EFD" w:rsidP="00F97DD8">
      <w:pPr>
        <w:spacing w:after="0" w:line="240" w:lineRule="auto"/>
        <w:rPr>
          <w:rFonts w:asciiTheme="minorHAnsi" w:eastAsia="Times New Roman" w:hAnsiTheme="minorHAnsi" w:cstheme="minorHAnsi"/>
          <w:sz w:val="21"/>
          <w:szCs w:val="21"/>
          <w:lang w:val="en-GB"/>
        </w:rPr>
      </w:pPr>
      <w:r w:rsidRPr="004E38D4">
        <w:rPr>
          <w:rFonts w:asciiTheme="minorHAnsi" w:hAnsiTheme="minorHAnsi" w:cstheme="minorHAnsi"/>
          <w:sz w:val="21"/>
          <w:szCs w:val="21"/>
          <w:lang w:val="en-GB"/>
        </w:rPr>
        <w:t xml:space="preserve">I/ We </w:t>
      </w:r>
      <w:r w:rsidR="00206A4D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confirm </w:t>
      </w:r>
      <w:r w:rsidR="00957DCC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>that</w:t>
      </w:r>
      <w:r w:rsidR="00331963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>:</w:t>
      </w:r>
    </w:p>
    <w:p w14:paraId="4FB22770" w14:textId="5E50CB12" w:rsidR="00D67C2A" w:rsidRPr="004E38D4" w:rsidRDefault="00206A4D" w:rsidP="00331963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sz w:val="21"/>
          <w:szCs w:val="21"/>
          <w:lang w:val="en-GB"/>
        </w:rPr>
      </w:pPr>
      <w:r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This </w:t>
      </w:r>
      <w:r w:rsidR="00957DCC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>is</w:t>
      </w:r>
      <w:r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 my/our</w:t>
      </w:r>
      <w:r w:rsidR="00957DCC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 own unaided work, and </w:t>
      </w:r>
      <w:r w:rsidR="00F504F8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>I am/we are</w:t>
      </w:r>
      <w:r w:rsidR="00957DCC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 liable for the authorship of the manuscript. </w:t>
      </w:r>
    </w:p>
    <w:p w14:paraId="3663BFB3" w14:textId="5C8B53D8" w:rsidR="001566F3" w:rsidRPr="004E38D4" w:rsidRDefault="00206A4D" w:rsidP="001566F3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sz w:val="21"/>
          <w:szCs w:val="21"/>
          <w:lang w:val="en-GB"/>
        </w:rPr>
      </w:pP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There </w:t>
      </w:r>
      <w:r w:rsidR="001566F3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re no other persons who satisfied the criteria for authorship but are not listed.  </w:t>
      </w:r>
    </w:p>
    <w:p w14:paraId="08BA5AE3" w14:textId="196BE369" w:rsidR="001566F3" w:rsidRPr="004E38D4" w:rsidRDefault="00206A4D" w:rsidP="001566F3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sz w:val="21"/>
          <w:szCs w:val="21"/>
          <w:lang w:val="en-GB"/>
        </w:rPr>
      </w:pPr>
      <w:r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Contributions </w:t>
      </w:r>
      <w:r w:rsidR="001566F3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made by other </w:t>
      </w:r>
      <w:r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>parties</w:t>
      </w:r>
      <w:r w:rsidR="001566F3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 who do not comply with authorship criteria </w:t>
      </w:r>
      <w:r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are </w:t>
      </w:r>
      <w:r w:rsidR="001566F3"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>acknowledged in the manuscript</w:t>
      </w:r>
      <w:r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>.</w:t>
      </w:r>
    </w:p>
    <w:p w14:paraId="2ABAA38D" w14:textId="2C3A062C" w:rsidR="00A8309D" w:rsidRPr="004E38D4" w:rsidRDefault="00206A4D" w:rsidP="00331963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sz w:val="21"/>
          <w:szCs w:val="21"/>
          <w:lang w:val="en-GB"/>
        </w:rPr>
      </w:pPr>
      <w:r w:rsidRPr="004E38D4">
        <w:rPr>
          <w:rFonts w:asciiTheme="minorHAnsi" w:eastAsia="Times New Roman" w:hAnsiTheme="minorHAnsi" w:cstheme="minorHAnsi"/>
          <w:sz w:val="21"/>
          <w:szCs w:val="21"/>
          <w:lang w:val="en-GB"/>
        </w:rPr>
        <w:t xml:space="preserve">All </w:t>
      </w:r>
      <w:r w:rsidR="008D44A4" w:rsidRPr="004E38D4">
        <w:rPr>
          <w:rFonts w:asciiTheme="minorHAnsi" w:hAnsiTheme="minorHAnsi" w:cstheme="minorHAnsi"/>
          <w:color w:val="000000"/>
          <w:sz w:val="21"/>
          <w:szCs w:val="21"/>
          <w:shd w:val="clear" w:color="auto" w:fill="FFFFFF"/>
          <w:lang w:val="en-GB"/>
        </w:rPr>
        <w:t xml:space="preserve">sources are accurately cited and </w:t>
      </w:r>
      <w:r w:rsidR="00F504F8" w:rsidRPr="004E38D4">
        <w:rPr>
          <w:rFonts w:asciiTheme="minorHAnsi" w:hAnsiTheme="minorHAnsi" w:cstheme="minorHAnsi"/>
          <w:color w:val="000000"/>
          <w:sz w:val="21"/>
          <w:szCs w:val="21"/>
          <w:shd w:val="clear" w:color="auto" w:fill="FFFFFF"/>
          <w:lang w:val="en-GB"/>
        </w:rPr>
        <w:t>referenced</w:t>
      </w:r>
      <w:r w:rsidRPr="004E38D4">
        <w:rPr>
          <w:rFonts w:asciiTheme="minorHAnsi" w:hAnsiTheme="minorHAnsi" w:cstheme="minorHAnsi"/>
          <w:color w:val="000000"/>
          <w:sz w:val="21"/>
          <w:szCs w:val="21"/>
          <w:shd w:val="clear" w:color="auto" w:fill="FFFFFF"/>
          <w:lang w:val="en-GB"/>
        </w:rPr>
        <w:t>.</w:t>
      </w:r>
    </w:p>
    <w:p w14:paraId="001BF22B" w14:textId="5DF97395" w:rsidR="00A64DE9" w:rsidRPr="004E38D4" w:rsidRDefault="00206A4D" w:rsidP="00F632F4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The </w:t>
      </w:r>
      <w:r w:rsidR="00D67C2A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manuscript has been read and approved by all named authors </w:t>
      </w:r>
      <w:r w:rsidR="00F632F4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[remove statement if this is</w:t>
      </w: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a</w:t>
      </w:r>
      <w:r w:rsidR="00F632F4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single-author</w:t>
      </w:r>
      <w:r w:rsidR="00F632F4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paper].</w:t>
      </w:r>
    </w:p>
    <w:p w14:paraId="256E87C3" w14:textId="70949250" w:rsidR="00D67C2A" w:rsidRPr="004E38D4" w:rsidRDefault="00206A4D" w:rsidP="00BA2BE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The </w:t>
      </w:r>
      <w:r w:rsidR="00D67C2A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order of authors listed in the manuscript has been approved by all</w:t>
      </w:r>
      <w:r w:rsidR="00BA2BEE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="006B5404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[remove statement if this is </w:t>
      </w: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a single-author</w:t>
      </w:r>
      <w:r w:rsidR="006B5404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paper]</w:t>
      </w:r>
      <w:r w:rsidR="00D67C2A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.</w:t>
      </w:r>
    </w:p>
    <w:p w14:paraId="686490AF" w14:textId="061D86A9" w:rsidR="004019FD" w:rsidRPr="004E38D4" w:rsidRDefault="00D00A81" w:rsidP="00C853E7">
      <w:pPr>
        <w:pStyle w:val="BodyText"/>
        <w:rPr>
          <w:rFonts w:asciiTheme="minorHAnsi" w:hAnsiTheme="minorHAnsi" w:cstheme="minorHAnsi"/>
          <w:sz w:val="21"/>
          <w:szCs w:val="21"/>
        </w:rPr>
      </w:pPr>
      <w:r w:rsidRPr="004E38D4">
        <w:rPr>
          <w:rFonts w:asciiTheme="minorHAnsi" w:hAnsiTheme="minorHAnsi" w:cstheme="minorHAnsi"/>
          <w:sz w:val="21"/>
          <w:szCs w:val="21"/>
        </w:rPr>
        <w:t>I/We</w:t>
      </w:r>
      <w:r w:rsidR="00B85DA4" w:rsidRPr="004E38D4">
        <w:rPr>
          <w:rFonts w:asciiTheme="minorHAnsi" w:hAnsiTheme="minorHAnsi" w:cstheme="minorHAnsi"/>
          <w:sz w:val="21"/>
          <w:szCs w:val="21"/>
        </w:rPr>
        <w:t xml:space="preserve"> wish to</w:t>
      </w:r>
      <w:r w:rsidR="004019FD" w:rsidRPr="004E38D4">
        <w:rPr>
          <w:rFonts w:asciiTheme="minorHAnsi" w:hAnsiTheme="minorHAnsi" w:cstheme="minorHAnsi"/>
          <w:sz w:val="21"/>
          <w:szCs w:val="21"/>
        </w:rPr>
        <w:t>:</w:t>
      </w:r>
    </w:p>
    <w:p w14:paraId="0E76E6D1" w14:textId="7DADFC08" w:rsidR="00D76F33" w:rsidRPr="004E38D4" w:rsidRDefault="00B85DA4" w:rsidP="00D76F33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4E38D4">
        <w:rPr>
          <w:rFonts w:asciiTheme="minorHAnsi" w:hAnsiTheme="minorHAnsi" w:cstheme="minorHAnsi"/>
          <w:sz w:val="21"/>
          <w:szCs w:val="21"/>
        </w:rPr>
        <w:t>declare</w:t>
      </w:r>
      <w:r w:rsidR="00101D34" w:rsidRPr="004E38D4">
        <w:rPr>
          <w:rFonts w:asciiTheme="minorHAnsi" w:hAnsiTheme="minorHAnsi" w:cstheme="minorHAnsi"/>
          <w:sz w:val="21"/>
          <w:szCs w:val="21"/>
        </w:rPr>
        <w:t xml:space="preserve"> receipt of</w:t>
      </w:r>
      <w:r w:rsidRPr="004E38D4">
        <w:rPr>
          <w:rFonts w:asciiTheme="minorHAnsi" w:hAnsiTheme="minorHAnsi" w:cstheme="minorHAnsi"/>
          <w:sz w:val="21"/>
          <w:szCs w:val="21"/>
        </w:rPr>
        <w:t xml:space="preserve"> </w:t>
      </w:r>
      <w:r w:rsidR="00F06791" w:rsidRPr="004E38D4">
        <w:rPr>
          <w:rFonts w:asciiTheme="minorHAnsi" w:hAnsiTheme="minorHAnsi" w:cstheme="minorHAnsi"/>
          <w:sz w:val="21"/>
          <w:szCs w:val="21"/>
        </w:rPr>
        <w:t>the following funding</w:t>
      </w:r>
      <w:r w:rsidR="00FA6BD6" w:rsidRPr="004E38D4">
        <w:rPr>
          <w:rFonts w:asciiTheme="minorHAnsi" w:hAnsiTheme="minorHAnsi" w:cstheme="minorHAnsi"/>
          <w:sz w:val="21"/>
          <w:szCs w:val="21"/>
        </w:rPr>
        <w:t xml:space="preserve"> </w:t>
      </w:r>
      <w:r w:rsidR="004544FC" w:rsidRPr="004E38D4">
        <w:rPr>
          <w:rFonts w:asciiTheme="minorHAnsi" w:hAnsiTheme="minorHAnsi" w:cstheme="minorHAnsi"/>
          <w:sz w:val="21"/>
          <w:szCs w:val="21"/>
        </w:rPr>
        <w:t>[insert information her</w:t>
      </w:r>
      <w:r w:rsidR="00FA6BD6" w:rsidRPr="004E38D4">
        <w:rPr>
          <w:rFonts w:asciiTheme="minorHAnsi" w:hAnsiTheme="minorHAnsi" w:cstheme="minorHAnsi"/>
          <w:sz w:val="21"/>
          <w:szCs w:val="21"/>
        </w:rPr>
        <w:t>e,</w:t>
      </w:r>
      <w:r w:rsidR="00F06791" w:rsidRPr="004E38D4">
        <w:rPr>
          <w:rFonts w:asciiTheme="minorHAnsi" w:hAnsiTheme="minorHAnsi" w:cstheme="minorHAnsi"/>
          <w:sz w:val="21"/>
          <w:szCs w:val="21"/>
        </w:rPr>
        <w:t xml:space="preserve"> </w:t>
      </w:r>
      <w:r w:rsidR="00FA6BD6" w:rsidRPr="004E38D4">
        <w:rPr>
          <w:rFonts w:asciiTheme="minorHAnsi" w:hAnsiTheme="minorHAnsi" w:cstheme="minorHAnsi"/>
          <w:sz w:val="21"/>
          <w:szCs w:val="21"/>
        </w:rPr>
        <w:t xml:space="preserve">or </w:t>
      </w:r>
      <w:r w:rsidR="002A623D" w:rsidRPr="004E38D4">
        <w:rPr>
          <w:rFonts w:asciiTheme="minorHAnsi" w:hAnsiTheme="minorHAnsi" w:cstheme="minorHAnsi"/>
          <w:sz w:val="21"/>
          <w:szCs w:val="21"/>
        </w:rPr>
        <w:t>remove</w:t>
      </w:r>
      <w:r w:rsidR="00FA6BD6" w:rsidRPr="004E38D4">
        <w:rPr>
          <w:rFonts w:asciiTheme="minorHAnsi" w:hAnsiTheme="minorHAnsi" w:cstheme="minorHAnsi"/>
          <w:sz w:val="21"/>
          <w:szCs w:val="21"/>
        </w:rPr>
        <w:t xml:space="preserve"> this</w:t>
      </w:r>
      <w:r w:rsidR="002A623D" w:rsidRPr="004E38D4">
        <w:rPr>
          <w:rFonts w:asciiTheme="minorHAnsi" w:hAnsiTheme="minorHAnsi" w:cstheme="minorHAnsi"/>
          <w:sz w:val="21"/>
          <w:szCs w:val="21"/>
        </w:rPr>
        <w:t xml:space="preserve"> </w:t>
      </w:r>
      <w:r w:rsidR="00F06791" w:rsidRPr="004E38D4">
        <w:rPr>
          <w:rFonts w:asciiTheme="minorHAnsi" w:hAnsiTheme="minorHAnsi" w:cstheme="minorHAnsi"/>
          <w:sz w:val="21"/>
          <w:szCs w:val="21"/>
        </w:rPr>
        <w:t>statement, if not applicable</w:t>
      </w:r>
      <w:r w:rsidR="00775A25" w:rsidRPr="004E38D4">
        <w:rPr>
          <w:rFonts w:asciiTheme="minorHAnsi" w:hAnsiTheme="minorHAnsi" w:cstheme="minorHAnsi"/>
          <w:sz w:val="21"/>
          <w:szCs w:val="21"/>
        </w:rPr>
        <w:t xml:space="preserve">] </w:t>
      </w:r>
    </w:p>
    <w:p w14:paraId="23BDB792" w14:textId="2F3329C4" w:rsidR="00163DA7" w:rsidRPr="004E38D4" w:rsidRDefault="00C853E7" w:rsidP="00872C85">
      <w:pPr>
        <w:pStyle w:val="BodyText"/>
        <w:numPr>
          <w:ilvl w:val="0"/>
          <w:numId w:val="2"/>
        </w:numPr>
        <w:rPr>
          <w:rFonts w:asciiTheme="minorHAnsi" w:hAnsiTheme="minorHAnsi" w:cstheme="minorHAnsi"/>
          <w:b/>
          <w:bCs w:val="0"/>
          <w:sz w:val="21"/>
          <w:szCs w:val="21"/>
        </w:rPr>
      </w:pPr>
      <w:r w:rsidRPr="004E38D4">
        <w:rPr>
          <w:rFonts w:asciiTheme="minorHAnsi" w:hAnsiTheme="minorHAnsi" w:cstheme="minorHAnsi"/>
          <w:sz w:val="21"/>
          <w:szCs w:val="21"/>
        </w:rPr>
        <w:t>confirm that there are no known conflicts of interest</w:t>
      </w:r>
      <w:r w:rsidR="00163DA7" w:rsidRPr="004E38D4">
        <w:rPr>
          <w:rFonts w:asciiTheme="minorHAnsi" w:hAnsiTheme="minorHAnsi" w:cstheme="minorHAnsi"/>
          <w:sz w:val="21"/>
          <w:szCs w:val="21"/>
        </w:rPr>
        <w:t xml:space="preserve">, financial </w:t>
      </w:r>
      <w:r w:rsidR="00101D34" w:rsidRPr="004E38D4">
        <w:rPr>
          <w:rFonts w:asciiTheme="minorHAnsi" w:hAnsiTheme="minorHAnsi" w:cstheme="minorHAnsi"/>
          <w:sz w:val="21"/>
          <w:szCs w:val="21"/>
        </w:rPr>
        <w:t xml:space="preserve">or </w:t>
      </w:r>
      <w:r w:rsidR="00163DA7" w:rsidRPr="004E38D4">
        <w:rPr>
          <w:rFonts w:asciiTheme="minorHAnsi" w:hAnsiTheme="minorHAnsi" w:cstheme="minorHAnsi"/>
          <w:sz w:val="21"/>
          <w:szCs w:val="21"/>
        </w:rPr>
        <w:t>non-financial</w:t>
      </w:r>
      <w:r w:rsidR="00DD0B50" w:rsidRPr="004E38D4">
        <w:rPr>
          <w:rFonts w:asciiTheme="minorHAnsi" w:hAnsiTheme="minorHAnsi" w:cstheme="minorHAnsi"/>
          <w:sz w:val="21"/>
          <w:szCs w:val="21"/>
        </w:rPr>
        <w:t>,</w:t>
      </w:r>
      <w:r w:rsidR="00163DA7" w:rsidRPr="004E38D4">
        <w:rPr>
          <w:rFonts w:asciiTheme="minorHAnsi" w:hAnsiTheme="minorHAnsi" w:cstheme="minorHAnsi"/>
          <w:sz w:val="21"/>
          <w:szCs w:val="21"/>
        </w:rPr>
        <w:t xml:space="preserve"> </w:t>
      </w:r>
      <w:r w:rsidRPr="004E38D4">
        <w:rPr>
          <w:rFonts w:asciiTheme="minorHAnsi" w:hAnsiTheme="minorHAnsi" w:cstheme="minorHAnsi"/>
          <w:sz w:val="21"/>
          <w:szCs w:val="21"/>
        </w:rPr>
        <w:t>associated with this publication</w:t>
      </w:r>
      <w:r w:rsidR="005B49A6" w:rsidRPr="004E38D4">
        <w:rPr>
          <w:rFonts w:asciiTheme="minorHAnsi" w:hAnsiTheme="minorHAnsi" w:cstheme="minorHAnsi"/>
          <w:sz w:val="21"/>
          <w:szCs w:val="21"/>
        </w:rPr>
        <w:t xml:space="preserve"> </w:t>
      </w:r>
      <w:r w:rsidR="00775A25" w:rsidRPr="004E38D4">
        <w:rPr>
          <w:rFonts w:asciiTheme="minorHAnsi" w:hAnsiTheme="minorHAnsi" w:cstheme="minorHAnsi"/>
          <w:b/>
          <w:bCs w:val="0"/>
          <w:sz w:val="21"/>
          <w:szCs w:val="21"/>
        </w:rPr>
        <w:t>[OR]</w:t>
      </w:r>
    </w:p>
    <w:p w14:paraId="7D12DF6B" w14:textId="78A7628C" w:rsidR="00C853E7" w:rsidRPr="004E38D4" w:rsidRDefault="00775A25" w:rsidP="005F7FE5">
      <w:pPr>
        <w:pStyle w:val="BodyText"/>
        <w:numPr>
          <w:ilvl w:val="0"/>
          <w:numId w:val="1"/>
        </w:numPr>
        <w:spacing w:before="120"/>
        <w:rPr>
          <w:rFonts w:asciiTheme="minorHAnsi" w:hAnsiTheme="minorHAnsi" w:cstheme="minorHAnsi"/>
          <w:sz w:val="21"/>
          <w:szCs w:val="21"/>
        </w:rPr>
      </w:pPr>
      <w:r w:rsidRPr="004E38D4">
        <w:rPr>
          <w:rFonts w:asciiTheme="minorHAnsi" w:hAnsiTheme="minorHAnsi" w:cstheme="minorHAnsi"/>
          <w:sz w:val="21"/>
          <w:szCs w:val="21"/>
        </w:rPr>
        <w:t xml:space="preserve">draw the attention of the </w:t>
      </w:r>
      <w:r w:rsidR="00DD0B50" w:rsidRPr="004E38D4">
        <w:rPr>
          <w:rFonts w:asciiTheme="minorHAnsi" w:hAnsiTheme="minorHAnsi" w:cstheme="minorHAnsi"/>
          <w:sz w:val="21"/>
          <w:szCs w:val="21"/>
        </w:rPr>
        <w:t xml:space="preserve">editor </w:t>
      </w:r>
      <w:r w:rsidRPr="004E38D4">
        <w:rPr>
          <w:rFonts w:asciiTheme="minorHAnsi" w:hAnsiTheme="minorHAnsi" w:cstheme="minorHAnsi"/>
          <w:sz w:val="21"/>
          <w:szCs w:val="21"/>
        </w:rPr>
        <w:t xml:space="preserve">to the following facts which may be considered as potential conflicts of interest </w:t>
      </w:r>
      <w:r w:rsidR="00017244" w:rsidRPr="004E38D4">
        <w:rPr>
          <w:rFonts w:asciiTheme="minorHAnsi" w:hAnsiTheme="minorHAnsi" w:cstheme="minorHAnsi"/>
          <w:sz w:val="21"/>
          <w:szCs w:val="21"/>
        </w:rPr>
        <w:t xml:space="preserve">regarding </w:t>
      </w:r>
      <w:r w:rsidR="00FF1400" w:rsidRPr="004E38D4">
        <w:rPr>
          <w:rFonts w:asciiTheme="minorHAnsi" w:hAnsiTheme="minorHAnsi" w:cstheme="minorHAnsi"/>
          <w:sz w:val="21"/>
          <w:szCs w:val="21"/>
        </w:rPr>
        <w:t xml:space="preserve">the funding received </w:t>
      </w:r>
      <w:r w:rsidR="0040481A" w:rsidRPr="004E38D4">
        <w:rPr>
          <w:rFonts w:asciiTheme="minorHAnsi" w:hAnsiTheme="minorHAnsi" w:cstheme="minorHAnsi"/>
          <w:sz w:val="21"/>
          <w:szCs w:val="21"/>
        </w:rPr>
        <w:t>[</w:t>
      </w:r>
      <w:r w:rsidR="004544FC" w:rsidRPr="004E38D4">
        <w:rPr>
          <w:rFonts w:asciiTheme="minorHAnsi" w:hAnsiTheme="minorHAnsi" w:cstheme="minorHAnsi"/>
          <w:sz w:val="21"/>
          <w:szCs w:val="21"/>
        </w:rPr>
        <w:t xml:space="preserve">insert here information </w:t>
      </w:r>
      <w:r w:rsidR="00275C75" w:rsidRPr="004E38D4">
        <w:rPr>
          <w:rFonts w:asciiTheme="minorHAnsi" w:hAnsiTheme="minorHAnsi" w:cstheme="minorHAnsi"/>
          <w:sz w:val="21"/>
          <w:szCs w:val="21"/>
        </w:rPr>
        <w:t xml:space="preserve">which </w:t>
      </w:r>
      <w:r w:rsidR="00F06685" w:rsidRPr="004E38D4">
        <w:rPr>
          <w:rFonts w:asciiTheme="minorHAnsi" w:hAnsiTheme="minorHAnsi" w:cstheme="minorHAnsi"/>
          <w:sz w:val="21"/>
          <w:szCs w:val="21"/>
        </w:rPr>
        <w:t xml:space="preserve">indicates </w:t>
      </w:r>
      <w:r w:rsidR="00957DCC" w:rsidRPr="004E38D4">
        <w:rPr>
          <w:rFonts w:asciiTheme="minorHAnsi" w:hAnsiTheme="minorHAnsi" w:cstheme="minorHAnsi"/>
          <w:sz w:val="21"/>
          <w:szCs w:val="21"/>
        </w:rPr>
        <w:t xml:space="preserve">the role of the funding body (if any) in determining the aims, the design of the study, methods of collecting and </w:t>
      </w:r>
      <w:r w:rsidR="00DD0B50" w:rsidRPr="004E38D4">
        <w:rPr>
          <w:rFonts w:asciiTheme="minorHAnsi" w:hAnsiTheme="minorHAnsi" w:cstheme="minorHAnsi"/>
          <w:sz w:val="21"/>
          <w:szCs w:val="21"/>
        </w:rPr>
        <w:t xml:space="preserve">analysing </w:t>
      </w:r>
      <w:r w:rsidR="00957DCC" w:rsidRPr="004E38D4">
        <w:rPr>
          <w:rFonts w:asciiTheme="minorHAnsi" w:hAnsiTheme="minorHAnsi" w:cstheme="minorHAnsi"/>
          <w:sz w:val="21"/>
          <w:szCs w:val="21"/>
        </w:rPr>
        <w:t>data, and input in interpreting and reporting findings and conclusions</w:t>
      </w:r>
      <w:r w:rsidR="0040481A" w:rsidRPr="004E38D4">
        <w:rPr>
          <w:rFonts w:asciiTheme="minorHAnsi" w:hAnsiTheme="minorHAnsi" w:cstheme="minorHAnsi"/>
          <w:sz w:val="21"/>
          <w:szCs w:val="21"/>
        </w:rPr>
        <w:t>]</w:t>
      </w:r>
      <w:r w:rsidR="00DD0B50" w:rsidRPr="004E38D4">
        <w:rPr>
          <w:rFonts w:asciiTheme="minorHAnsi" w:hAnsiTheme="minorHAnsi" w:cstheme="minorHAnsi"/>
          <w:sz w:val="21"/>
          <w:szCs w:val="21"/>
        </w:rPr>
        <w:t>.</w:t>
      </w:r>
    </w:p>
    <w:p w14:paraId="492C51D4" w14:textId="77777777" w:rsidR="0040481A" w:rsidRPr="004E38D4" w:rsidRDefault="0040481A" w:rsidP="0040481A">
      <w:pPr>
        <w:pStyle w:val="BodyText2"/>
        <w:rPr>
          <w:rFonts w:asciiTheme="minorHAnsi" w:hAnsiTheme="minorHAnsi" w:cstheme="minorHAnsi"/>
          <w:sz w:val="21"/>
          <w:szCs w:val="21"/>
        </w:rPr>
      </w:pPr>
    </w:p>
    <w:p w14:paraId="602F8586" w14:textId="20F2C745" w:rsidR="00FF3D1D" w:rsidRPr="004E38D4" w:rsidRDefault="00F720DE" w:rsidP="00FF3D1D">
      <w:pPr>
        <w:pStyle w:val="BodyText2"/>
        <w:rPr>
          <w:rFonts w:asciiTheme="minorHAnsi" w:hAnsiTheme="minorHAnsi" w:cstheme="minorHAnsi"/>
          <w:sz w:val="21"/>
          <w:szCs w:val="21"/>
        </w:rPr>
      </w:pPr>
      <w:r w:rsidRPr="004E38D4">
        <w:rPr>
          <w:rFonts w:asciiTheme="minorHAnsi" w:hAnsiTheme="minorHAnsi" w:cstheme="minorHAnsi"/>
          <w:sz w:val="21"/>
          <w:szCs w:val="21"/>
        </w:rPr>
        <w:t>I/We wish</w:t>
      </w:r>
      <w:r w:rsidR="00C52B2F" w:rsidRPr="004E38D4">
        <w:rPr>
          <w:rFonts w:asciiTheme="minorHAnsi" w:hAnsiTheme="minorHAnsi" w:cstheme="minorHAnsi"/>
          <w:sz w:val="21"/>
          <w:szCs w:val="21"/>
        </w:rPr>
        <w:t xml:space="preserve"> to confirm that </w:t>
      </w:r>
      <w:r w:rsidR="00FF3D1D" w:rsidRPr="004E38D4">
        <w:rPr>
          <w:rFonts w:asciiTheme="minorHAnsi" w:hAnsiTheme="minorHAnsi" w:cstheme="minorHAnsi"/>
          <w:sz w:val="21"/>
          <w:szCs w:val="21"/>
        </w:rPr>
        <w:t xml:space="preserve">ethical standards </w:t>
      </w:r>
      <w:r w:rsidR="007E360F" w:rsidRPr="004E38D4">
        <w:rPr>
          <w:rFonts w:asciiTheme="minorHAnsi" w:hAnsiTheme="minorHAnsi" w:cstheme="minorHAnsi"/>
          <w:sz w:val="21"/>
          <w:szCs w:val="21"/>
        </w:rPr>
        <w:t xml:space="preserve">applicable to research involving human participants </w:t>
      </w:r>
      <w:r w:rsidR="00543E12" w:rsidRPr="004E38D4">
        <w:rPr>
          <w:rFonts w:asciiTheme="minorHAnsi" w:hAnsiTheme="minorHAnsi" w:cstheme="minorHAnsi"/>
          <w:sz w:val="21"/>
          <w:szCs w:val="21"/>
        </w:rPr>
        <w:t xml:space="preserve">were </w:t>
      </w:r>
      <w:r w:rsidR="00FF3D1D" w:rsidRPr="004E38D4">
        <w:rPr>
          <w:rFonts w:asciiTheme="minorHAnsi" w:hAnsiTheme="minorHAnsi" w:cstheme="minorHAnsi"/>
          <w:sz w:val="21"/>
          <w:szCs w:val="21"/>
        </w:rPr>
        <w:t>followed</w:t>
      </w:r>
      <w:r w:rsidR="009A31CC" w:rsidRPr="004E38D4">
        <w:rPr>
          <w:rFonts w:asciiTheme="minorHAnsi" w:hAnsiTheme="minorHAnsi" w:cstheme="minorHAnsi"/>
          <w:sz w:val="21"/>
          <w:szCs w:val="21"/>
        </w:rPr>
        <w:t xml:space="preserve">. These </w:t>
      </w:r>
      <w:r w:rsidR="00F10357" w:rsidRPr="004E38D4">
        <w:rPr>
          <w:rFonts w:asciiTheme="minorHAnsi" w:hAnsiTheme="minorHAnsi" w:cstheme="minorHAnsi"/>
          <w:sz w:val="21"/>
          <w:szCs w:val="21"/>
        </w:rPr>
        <w:t xml:space="preserve">have been </w:t>
      </w:r>
      <w:r w:rsidR="00543E12" w:rsidRPr="004E38D4">
        <w:rPr>
          <w:rFonts w:asciiTheme="minorHAnsi" w:hAnsiTheme="minorHAnsi" w:cstheme="minorHAnsi"/>
          <w:sz w:val="21"/>
          <w:szCs w:val="21"/>
        </w:rPr>
        <w:t xml:space="preserve">discussed in the relevant section of the manuscript. </w:t>
      </w:r>
    </w:p>
    <w:p w14:paraId="463BD6DE" w14:textId="1A224896" w:rsidR="00F720DE" w:rsidRPr="004E38D4" w:rsidRDefault="00F720DE" w:rsidP="00A40BB8">
      <w:pPr>
        <w:pStyle w:val="BodyText2"/>
        <w:rPr>
          <w:rFonts w:asciiTheme="minorHAnsi" w:hAnsiTheme="minorHAnsi" w:cstheme="minorHAnsi"/>
          <w:sz w:val="21"/>
          <w:szCs w:val="21"/>
        </w:rPr>
      </w:pPr>
    </w:p>
    <w:p w14:paraId="480549C0" w14:textId="65F21830" w:rsidR="00A40BB8" w:rsidRPr="004E38D4" w:rsidRDefault="00D735DE" w:rsidP="00A40BB8">
      <w:pPr>
        <w:pStyle w:val="BodyText2"/>
        <w:rPr>
          <w:rFonts w:asciiTheme="minorHAnsi" w:hAnsiTheme="minorHAnsi" w:cstheme="minorHAnsi"/>
          <w:sz w:val="21"/>
          <w:szCs w:val="21"/>
        </w:rPr>
      </w:pPr>
      <w:r w:rsidRPr="004E38D4">
        <w:rPr>
          <w:rFonts w:asciiTheme="minorHAnsi" w:hAnsiTheme="minorHAnsi" w:cstheme="minorHAnsi"/>
          <w:sz w:val="21"/>
          <w:szCs w:val="21"/>
        </w:rPr>
        <w:t xml:space="preserve">I/We </w:t>
      </w:r>
      <w:r w:rsidR="0040481A" w:rsidRPr="004E38D4">
        <w:rPr>
          <w:rFonts w:asciiTheme="minorHAnsi" w:hAnsiTheme="minorHAnsi" w:cstheme="minorHAnsi"/>
          <w:sz w:val="21"/>
          <w:szCs w:val="21"/>
        </w:rPr>
        <w:t>confirm that</w:t>
      </w:r>
      <w:r w:rsidR="005D25EE" w:rsidRPr="004E38D4">
        <w:rPr>
          <w:rFonts w:asciiTheme="minorHAnsi" w:hAnsiTheme="minorHAnsi" w:cstheme="minorHAnsi"/>
          <w:sz w:val="21"/>
          <w:szCs w:val="21"/>
        </w:rPr>
        <w:t xml:space="preserve"> </w:t>
      </w:r>
      <w:r w:rsidR="0040481A" w:rsidRPr="004E38D4">
        <w:rPr>
          <w:rFonts w:asciiTheme="minorHAnsi" w:hAnsiTheme="minorHAnsi" w:cstheme="minorHAnsi"/>
          <w:sz w:val="21"/>
          <w:szCs w:val="21"/>
        </w:rPr>
        <w:t xml:space="preserve">due consideration </w:t>
      </w:r>
      <w:r w:rsidR="00D615DA" w:rsidRPr="004E38D4">
        <w:rPr>
          <w:rFonts w:asciiTheme="minorHAnsi" w:hAnsiTheme="minorHAnsi" w:cstheme="minorHAnsi"/>
          <w:sz w:val="21"/>
          <w:szCs w:val="21"/>
        </w:rPr>
        <w:t>has been</w:t>
      </w:r>
      <w:r w:rsidRPr="004E38D4">
        <w:rPr>
          <w:rFonts w:asciiTheme="minorHAnsi" w:hAnsiTheme="minorHAnsi" w:cstheme="minorHAnsi"/>
          <w:sz w:val="21"/>
          <w:szCs w:val="21"/>
        </w:rPr>
        <w:t xml:space="preserve"> given </w:t>
      </w:r>
      <w:r w:rsidR="0040481A" w:rsidRPr="004E38D4">
        <w:rPr>
          <w:rFonts w:asciiTheme="minorHAnsi" w:hAnsiTheme="minorHAnsi" w:cstheme="minorHAnsi"/>
          <w:sz w:val="21"/>
          <w:szCs w:val="21"/>
        </w:rPr>
        <w:t xml:space="preserve">to </w:t>
      </w:r>
      <w:r w:rsidR="00A40BB8" w:rsidRPr="004E38D4">
        <w:rPr>
          <w:rFonts w:asciiTheme="minorHAnsi" w:hAnsiTheme="minorHAnsi" w:cstheme="minorHAnsi"/>
          <w:sz w:val="21"/>
          <w:szCs w:val="21"/>
        </w:rPr>
        <w:t xml:space="preserve">the Copyright and Related Rights Act and the  </w:t>
      </w:r>
    </w:p>
    <w:p w14:paraId="61A2221D" w14:textId="77777777" w:rsidR="00945F27" w:rsidRPr="004E38D4" w:rsidRDefault="0040481A" w:rsidP="005D25EE">
      <w:pPr>
        <w:pStyle w:val="BodyText2"/>
        <w:rPr>
          <w:rFonts w:asciiTheme="minorHAnsi" w:hAnsiTheme="minorHAnsi" w:cstheme="minorHAnsi"/>
          <w:sz w:val="21"/>
          <w:szCs w:val="21"/>
        </w:rPr>
      </w:pPr>
      <w:r w:rsidRPr="004E38D4">
        <w:rPr>
          <w:rFonts w:asciiTheme="minorHAnsi" w:hAnsiTheme="minorHAnsi" w:cstheme="minorHAnsi"/>
          <w:sz w:val="21"/>
          <w:szCs w:val="21"/>
        </w:rPr>
        <w:t>protection of intellectual property associated with this work</w:t>
      </w:r>
      <w:r w:rsidR="00945F27" w:rsidRPr="004E38D4">
        <w:rPr>
          <w:rFonts w:asciiTheme="minorHAnsi" w:hAnsiTheme="minorHAnsi" w:cstheme="minorHAnsi"/>
          <w:sz w:val="21"/>
          <w:szCs w:val="21"/>
        </w:rPr>
        <w:t xml:space="preserve">. </w:t>
      </w:r>
    </w:p>
    <w:p w14:paraId="76CCD202" w14:textId="77777777" w:rsidR="00945F27" w:rsidRPr="004E38D4" w:rsidRDefault="00945F27" w:rsidP="005C4EA9">
      <w:pPr>
        <w:spacing w:after="0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</w:p>
    <w:p w14:paraId="730927C0" w14:textId="783C0CC6" w:rsidR="00B200EF" w:rsidRDefault="00A45539" w:rsidP="00B200EF">
      <w:pPr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I/We</w:t>
      </w:r>
      <w:r w:rsidR="00B200EF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understand that the Corresponding Author is the sole contact for the </w:t>
      </w:r>
      <w:r w:rsidR="007E290B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editorial </w:t>
      </w:r>
      <w:r w:rsidR="00B200EF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process</w:t>
      </w:r>
      <w:r w:rsidR="00FC2AF6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. </w:t>
      </w:r>
      <w:r w:rsidR="00147936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They are</w:t>
      </w:r>
      <w:r w:rsidR="00B200EF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responsible for communicating with the other authors about progress, </w:t>
      </w:r>
      <w:r w:rsidR="0057166A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submission </w:t>
      </w:r>
      <w:r w:rsidR="00B200EF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of revisions and final approval of proofs.  </w:t>
      </w:r>
    </w:p>
    <w:p w14:paraId="32C30A28" w14:textId="77777777" w:rsidR="004E38D4" w:rsidRPr="004E38D4" w:rsidRDefault="004E38D4" w:rsidP="00B200EF">
      <w:pPr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</w:p>
    <w:p w14:paraId="4146D454" w14:textId="1282E609" w:rsidR="00B200EF" w:rsidRPr="004E38D4" w:rsidRDefault="00B200EF" w:rsidP="00B200EF">
      <w:pPr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Signed by </w:t>
      </w:r>
      <w:r w:rsidR="00D930A2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the author</w:t>
      </w:r>
      <w:r w:rsidR="00D22F0F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/</w:t>
      </w: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all authors as follows:</w:t>
      </w:r>
    </w:p>
    <w:p w14:paraId="391C81BB" w14:textId="79A3EF92" w:rsidR="00011F97" w:rsidRPr="004E38D4" w:rsidRDefault="00011F97" w:rsidP="00B200EF">
      <w:pPr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Name</w:t>
      </w:r>
      <w:r w:rsidR="00513C55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ab/>
      </w:r>
      <w:r w:rsidR="00513C55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ab/>
      </w:r>
      <w:r w:rsidR="00513C55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ab/>
      </w:r>
      <w:r w:rsidR="00513C55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ab/>
      </w:r>
      <w:r w:rsidR="00513C55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ab/>
      </w:r>
      <w:r w:rsidR="00513C55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ab/>
        <w:t>Signature</w:t>
      </w:r>
      <w:r w:rsidR="00513C55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ab/>
      </w:r>
      <w:r w:rsidR="00513C55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ab/>
      </w:r>
      <w:r w:rsidR="00513C55"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ab/>
        <w:t>Date</w:t>
      </w:r>
    </w:p>
    <w:p w14:paraId="207D4FBF" w14:textId="310AF7C0" w:rsidR="00011F97" w:rsidRPr="004E38D4" w:rsidRDefault="00011F97" w:rsidP="00B200EF">
      <w:pPr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>Institutional affiliation</w:t>
      </w:r>
    </w:p>
    <w:p w14:paraId="0325FF4C" w14:textId="31C532BF" w:rsidR="00B200EF" w:rsidRPr="004E38D4" w:rsidRDefault="00011F97">
      <w:pPr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 w:rsidRPr="004E38D4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Contact details </w:t>
      </w:r>
    </w:p>
    <w:sectPr w:rsidR="00B200EF" w:rsidRPr="004E38D4" w:rsidSect="004E38D4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851" w:footer="851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BEDC8" w14:textId="77777777" w:rsidR="003A5194" w:rsidRDefault="003A5194">
      <w:pPr>
        <w:spacing w:after="0" w:line="240" w:lineRule="auto"/>
      </w:pPr>
      <w:r>
        <w:separator/>
      </w:r>
    </w:p>
  </w:endnote>
  <w:endnote w:type="continuationSeparator" w:id="0">
    <w:p w14:paraId="62A8981B" w14:textId="77777777" w:rsidR="003A5194" w:rsidRDefault="003A5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45332" w14:textId="77777777" w:rsidR="008B48DB" w:rsidRDefault="00AD6A8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  <w:p w14:paraId="5A286BAC" w14:textId="77777777" w:rsidR="008B48DB" w:rsidRDefault="00957D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45850" w14:textId="77777777" w:rsidR="008B48DB" w:rsidRDefault="00AD6A8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  <w:p w14:paraId="2EBCD712" w14:textId="77777777" w:rsidR="008B48DB" w:rsidRDefault="00957D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D397B" w14:textId="77777777" w:rsidR="003A5194" w:rsidRDefault="003A5194">
      <w:pPr>
        <w:spacing w:after="0" w:line="240" w:lineRule="auto"/>
      </w:pPr>
      <w:r>
        <w:separator/>
      </w:r>
    </w:p>
  </w:footnote>
  <w:footnote w:type="continuationSeparator" w:id="0">
    <w:p w14:paraId="266D9A7A" w14:textId="77777777" w:rsidR="003A5194" w:rsidRDefault="003A5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76D1F" w14:textId="5050B475" w:rsidR="00274D0B" w:rsidRDefault="00274D0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63901C7A" wp14:editId="32F1F59D">
          <wp:simplePos x="0" y="0"/>
          <wp:positionH relativeFrom="column">
            <wp:posOffset>2522220</wp:posOffset>
          </wp:positionH>
          <wp:positionV relativeFrom="paragraph">
            <wp:posOffset>-307340</wp:posOffset>
          </wp:positionV>
          <wp:extent cx="932814" cy="932814"/>
          <wp:effectExtent l="0" t="0" r="0" b="0"/>
          <wp:wrapSquare wrapText="bothSides"/>
          <wp:docPr id="3" name="image2.png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png" descr="A close up of a sig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2814" cy="9328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BADCB9" w14:textId="000EBC0B" w:rsidR="008B48DB" w:rsidRDefault="00AD6A8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C49DF" w14:textId="77777777" w:rsidR="008B48DB" w:rsidRDefault="00AD6A8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200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14336F"/>
    <w:multiLevelType w:val="hybridMultilevel"/>
    <w:tmpl w:val="400C9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223DDF"/>
    <w:multiLevelType w:val="hybridMultilevel"/>
    <w:tmpl w:val="05ACF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tzSyNDW1MDewNDZT0lEKTi0uzszPAykwrQUApBEpWywAAAA="/>
  </w:docVars>
  <w:rsids>
    <w:rsidRoot w:val="00957DCC"/>
    <w:rsid w:val="00011F97"/>
    <w:rsid w:val="00017244"/>
    <w:rsid w:val="000A2E02"/>
    <w:rsid w:val="000C4C03"/>
    <w:rsid w:val="00101D34"/>
    <w:rsid w:val="00103661"/>
    <w:rsid w:val="00103B52"/>
    <w:rsid w:val="00123F4B"/>
    <w:rsid w:val="00143DDE"/>
    <w:rsid w:val="00147936"/>
    <w:rsid w:val="00154E09"/>
    <w:rsid w:val="001566F3"/>
    <w:rsid w:val="00163DA7"/>
    <w:rsid w:val="001D4944"/>
    <w:rsid w:val="001F0AB1"/>
    <w:rsid w:val="001F5C0E"/>
    <w:rsid w:val="00206A4D"/>
    <w:rsid w:val="00206A71"/>
    <w:rsid w:val="002350E4"/>
    <w:rsid w:val="00274D0B"/>
    <w:rsid w:val="00275C75"/>
    <w:rsid w:val="00292BE1"/>
    <w:rsid w:val="002A623D"/>
    <w:rsid w:val="00331963"/>
    <w:rsid w:val="003900D2"/>
    <w:rsid w:val="003A5194"/>
    <w:rsid w:val="003C7D12"/>
    <w:rsid w:val="003D2F2E"/>
    <w:rsid w:val="004019FD"/>
    <w:rsid w:val="0040481A"/>
    <w:rsid w:val="004125B7"/>
    <w:rsid w:val="00443FA6"/>
    <w:rsid w:val="004544FC"/>
    <w:rsid w:val="00456DC3"/>
    <w:rsid w:val="004B47B5"/>
    <w:rsid w:val="004C6F2A"/>
    <w:rsid w:val="004E38D4"/>
    <w:rsid w:val="004E666E"/>
    <w:rsid w:val="00513C55"/>
    <w:rsid w:val="005414EE"/>
    <w:rsid w:val="00543E12"/>
    <w:rsid w:val="0057166A"/>
    <w:rsid w:val="00574D26"/>
    <w:rsid w:val="005A1AF9"/>
    <w:rsid w:val="005B49A6"/>
    <w:rsid w:val="005C4EA9"/>
    <w:rsid w:val="005D25EE"/>
    <w:rsid w:val="00673722"/>
    <w:rsid w:val="006B5404"/>
    <w:rsid w:val="006D79F4"/>
    <w:rsid w:val="006F0EFD"/>
    <w:rsid w:val="00700AE5"/>
    <w:rsid w:val="00746ED9"/>
    <w:rsid w:val="00775A25"/>
    <w:rsid w:val="007836E3"/>
    <w:rsid w:val="007956C7"/>
    <w:rsid w:val="007977E6"/>
    <w:rsid w:val="007E1AD2"/>
    <w:rsid w:val="007E290B"/>
    <w:rsid w:val="007E360F"/>
    <w:rsid w:val="00820780"/>
    <w:rsid w:val="008337AF"/>
    <w:rsid w:val="00840988"/>
    <w:rsid w:val="008D44A4"/>
    <w:rsid w:val="00945F27"/>
    <w:rsid w:val="00957DCC"/>
    <w:rsid w:val="00963FEB"/>
    <w:rsid w:val="009719F5"/>
    <w:rsid w:val="0098240E"/>
    <w:rsid w:val="00982818"/>
    <w:rsid w:val="009A31CC"/>
    <w:rsid w:val="00A03150"/>
    <w:rsid w:val="00A40BB8"/>
    <w:rsid w:val="00A45539"/>
    <w:rsid w:val="00A64DE9"/>
    <w:rsid w:val="00A8309D"/>
    <w:rsid w:val="00AD4B7E"/>
    <w:rsid w:val="00AD6A8E"/>
    <w:rsid w:val="00B07129"/>
    <w:rsid w:val="00B200EF"/>
    <w:rsid w:val="00B21B8E"/>
    <w:rsid w:val="00B85DA4"/>
    <w:rsid w:val="00BA2BEE"/>
    <w:rsid w:val="00C262C9"/>
    <w:rsid w:val="00C52B2F"/>
    <w:rsid w:val="00C55638"/>
    <w:rsid w:val="00C61CA5"/>
    <w:rsid w:val="00C853E7"/>
    <w:rsid w:val="00D00A81"/>
    <w:rsid w:val="00D10848"/>
    <w:rsid w:val="00D22F0F"/>
    <w:rsid w:val="00D26C35"/>
    <w:rsid w:val="00D47561"/>
    <w:rsid w:val="00D615DA"/>
    <w:rsid w:val="00D67C2A"/>
    <w:rsid w:val="00D735DE"/>
    <w:rsid w:val="00D76F33"/>
    <w:rsid w:val="00D930A2"/>
    <w:rsid w:val="00DC3CF2"/>
    <w:rsid w:val="00DD0B50"/>
    <w:rsid w:val="00E67E2B"/>
    <w:rsid w:val="00E915F2"/>
    <w:rsid w:val="00EA3A04"/>
    <w:rsid w:val="00EB2A16"/>
    <w:rsid w:val="00EB2B49"/>
    <w:rsid w:val="00ED5927"/>
    <w:rsid w:val="00EF2CF6"/>
    <w:rsid w:val="00F06685"/>
    <w:rsid w:val="00F06791"/>
    <w:rsid w:val="00F10357"/>
    <w:rsid w:val="00F14ECB"/>
    <w:rsid w:val="00F27B2D"/>
    <w:rsid w:val="00F37D13"/>
    <w:rsid w:val="00F40207"/>
    <w:rsid w:val="00F504F8"/>
    <w:rsid w:val="00F632F4"/>
    <w:rsid w:val="00F720DE"/>
    <w:rsid w:val="00F8076B"/>
    <w:rsid w:val="00F97DD8"/>
    <w:rsid w:val="00FA6BD6"/>
    <w:rsid w:val="00FB23AB"/>
    <w:rsid w:val="00FC2AF6"/>
    <w:rsid w:val="00FE0A24"/>
    <w:rsid w:val="00FF0A9C"/>
    <w:rsid w:val="00FF1400"/>
    <w:rsid w:val="00FF3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337A8"/>
  <w15:chartTrackingRefBased/>
  <w15:docId w15:val="{E2ADB721-A410-409A-BC20-12440B2BC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57DCC"/>
    <w:pPr>
      <w:spacing w:line="254" w:lineRule="auto"/>
    </w:pPr>
    <w:rPr>
      <w:rFonts w:ascii="Calibri" w:eastAsia="Calibri" w:hAnsi="Calibri" w:cs="Calibri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CC"/>
    <w:pPr>
      <w:ind w:left="720"/>
      <w:contextualSpacing/>
    </w:pPr>
  </w:style>
  <w:style w:type="character" w:styleId="Hyperlink">
    <w:name w:val="Hyperlink"/>
    <w:semiHidden/>
    <w:unhideWhenUsed/>
    <w:rsid w:val="00B200EF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B200EF"/>
    <w:pPr>
      <w:spacing w:after="0" w:line="240" w:lineRule="auto"/>
      <w:jc w:val="both"/>
    </w:pPr>
    <w:rPr>
      <w:rFonts w:ascii="Arial" w:eastAsia="Times New Roman" w:hAnsi="Arial" w:cs="Arial"/>
      <w:bCs/>
      <w:color w:val="000000"/>
      <w:sz w:val="24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B200EF"/>
    <w:rPr>
      <w:rFonts w:ascii="Arial" w:eastAsia="Times New Roman" w:hAnsi="Arial" w:cs="Arial"/>
      <w:bCs/>
      <w:color w:val="000000"/>
      <w:sz w:val="24"/>
      <w:szCs w:val="20"/>
    </w:rPr>
  </w:style>
  <w:style w:type="paragraph" w:styleId="BodyText2">
    <w:name w:val="Body Text 2"/>
    <w:basedOn w:val="Normal"/>
    <w:link w:val="BodyText2Char"/>
    <w:unhideWhenUsed/>
    <w:rsid w:val="00B200EF"/>
    <w:pPr>
      <w:spacing w:after="0" w:line="240" w:lineRule="auto"/>
      <w:jc w:val="both"/>
    </w:pPr>
    <w:rPr>
      <w:rFonts w:ascii="Times New Roman" w:eastAsia="Times New Roman" w:hAnsi="Times New Roman" w:cs="Times New Roman"/>
      <w:bCs/>
      <w:color w:val="000000"/>
      <w:szCs w:val="20"/>
      <w:lang w:val="en-GB" w:eastAsia="en-US"/>
    </w:rPr>
  </w:style>
  <w:style w:type="character" w:customStyle="1" w:styleId="BodyText2Char">
    <w:name w:val="Body Text 2 Char"/>
    <w:basedOn w:val="DefaultParagraphFont"/>
    <w:link w:val="BodyText2"/>
    <w:rsid w:val="00B200EF"/>
    <w:rPr>
      <w:rFonts w:ascii="Times New Roman" w:eastAsia="Times New Roman" w:hAnsi="Times New Roman" w:cs="Times New Roman"/>
      <w:bCs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0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0DE"/>
    <w:rPr>
      <w:rFonts w:ascii="Segoe UI" w:eastAsia="Calibri" w:hAnsi="Segoe UI" w:cs="Segoe UI"/>
      <w:sz w:val="18"/>
      <w:szCs w:val="18"/>
      <w:lang w:val="bg-BG" w:eastAsia="bg-BG"/>
    </w:rPr>
  </w:style>
  <w:style w:type="character" w:styleId="CommentReference">
    <w:name w:val="annotation reference"/>
    <w:basedOn w:val="DefaultParagraphFont"/>
    <w:uiPriority w:val="99"/>
    <w:semiHidden/>
    <w:unhideWhenUsed/>
    <w:rsid w:val="00206A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6A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6A4D"/>
    <w:rPr>
      <w:rFonts w:ascii="Calibri" w:eastAsia="Calibri" w:hAnsi="Calibri" w:cs="Calibri"/>
      <w:sz w:val="20"/>
      <w:szCs w:val="20"/>
      <w:lang w:val="bg-BG" w:eastAsia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6A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6A4D"/>
    <w:rPr>
      <w:rFonts w:ascii="Calibri" w:eastAsia="Calibri" w:hAnsi="Calibri" w:cs="Calibri"/>
      <w:b/>
      <w:bCs/>
      <w:sz w:val="20"/>
      <w:szCs w:val="20"/>
      <w:lang w:val="bg-BG" w:eastAsia="bg-BG"/>
    </w:rPr>
  </w:style>
  <w:style w:type="paragraph" w:styleId="Header">
    <w:name w:val="header"/>
    <w:basedOn w:val="Normal"/>
    <w:link w:val="HeaderChar"/>
    <w:uiPriority w:val="99"/>
    <w:unhideWhenUsed/>
    <w:rsid w:val="00274D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D0B"/>
    <w:rPr>
      <w:rFonts w:ascii="Calibri" w:eastAsia="Calibri" w:hAnsi="Calibri" w:cs="Calibri"/>
      <w:lang w:val="bg-BG" w:eastAsia="bg-BG"/>
    </w:rPr>
  </w:style>
  <w:style w:type="paragraph" w:styleId="Footer">
    <w:name w:val="footer"/>
    <w:basedOn w:val="Normal"/>
    <w:link w:val="FooterChar"/>
    <w:uiPriority w:val="99"/>
    <w:unhideWhenUsed/>
    <w:rsid w:val="00274D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D0B"/>
    <w:rPr>
      <w:rFonts w:ascii="Calibri" w:eastAsia="Calibri" w:hAnsi="Calibri" w:cs="Calibri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1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9</Words>
  <Characters>188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Theodora Papatheodorou</dc:creator>
  <cp:keywords/>
  <dc:description/>
  <cp:lastModifiedBy>Dan Noutch</cp:lastModifiedBy>
  <cp:revision>2</cp:revision>
  <dcterms:created xsi:type="dcterms:W3CDTF">2021-06-14T13:04:00Z</dcterms:created>
  <dcterms:modified xsi:type="dcterms:W3CDTF">2021-06-14T13:04:00Z</dcterms:modified>
</cp:coreProperties>
</file>